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๕</w:t>
      </w:r>
      <w:r>
        <w:t xml:space="preserve"> </w:t>
      </w:r>
      <w:r>
        <w:t xml:space="preserve">สุขบัญญัติแห่งชาติ</w:t>
      </w:r>
      <w:r>
        <w:t xml:space="preserve"> </w:t>
      </w:r>
      <w:r>
        <w:t xml:space="preserve">ข้อที่</w:t>
      </w:r>
      <w:r>
        <w:t xml:space="preserve"> </w:t>
      </w:r>
      <w:r>
        <w:t xml:space="preserve">3</w:t>
      </w:r>
      <w:r>
        <w:t xml:space="preserve"> </w:t>
      </w:r>
      <w:r>
        <w:t xml:space="preserve">–</w:t>
      </w:r>
      <w:r>
        <w:t xml:space="preserve"> </w:t>
      </w:r>
      <w:r>
        <w:t xml:space="preserve">6</w:t>
      </w:r>
      <w:r>
        <w:t xml:space="preserve"> </w:t>
      </w:r>
      <w:r>
        <w:t xml:space="preserve">3</w:t>
      </w:r>
      <w:r>
        <w:t xml:space="preserve"> </w:t>
      </w:r>
      <w:r>
        <w:t xml:space="preserve">ธ.ค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ฏิญญา) สวัสดีคุณครูปลายทางและนักเรียนปลบายทรางทุกคนค่ะ เข้าสู่รายวิชาสุขศึกษาและพละศึกษา ชั้นประถามศึกษาปีที่ 5 คุณครูปฏิญญา ประจันบาน คุณคร</w:t>
      </w:r>
    </w:p>
    <w:p>
      <w:pPr>
        <w:pStyle w:val="BodyText"/>
      </w:pPr>
      <w:r>
        <w:t xml:space="preserve">(คุณครูสุจิตรา) ค่ะ และคุณครูสุจตรา บุญธรรม หรือคุณค</w:t>
      </w:r>
    </w:p>
    <w:p>
      <w:pPr>
        <w:pStyle w:val="BodyText"/>
      </w:pPr>
      <w:r>
        <w:t xml:space="preserve">(คุณครูปฏิญญา) ซึ่งวันนี้นะคะคุณครูซากิ บทเรียนของเราก็ต่อเนื่องเลย ก็ยังอยู่ในเรื่องของสุขบัสุขบัญญัตสุขบัญญัติแต่วันนี้เราจะเรียนกันในข้อต่อไป เดี๋ยวไปดูจุดประสงค์การเรียนรู้ในวันนี้ค่ะ ซึ่งจุดประสงค์การเรียนรู้ในวันนี้นะคะ ข้อที่ 1 นักเรียนจะต้องสามารถอธิบายการปฏิบัติตน ข้อที่ 3 - 6 ได้ค่ะ</w:t>
      </w:r>
    </w:p>
    <w:p>
      <w:pPr>
        <w:pStyle w:val="BodyText"/>
      </w:pPr>
      <w:r>
        <w:t xml:space="preserve">(คุณครูสุจิตรา) ค่ะ ในข้อที่ 2 นะคะ นักเรียนจะสามารถปฏสุขบัญญัติแห่งชาติข้อที่ 3 ถึงข้อที่ 6 ได้ค่ะ</w:t>
      </w:r>
    </w:p>
    <w:p>
      <w:pPr>
        <w:pStyle w:val="BodyText"/>
      </w:pPr>
      <w:r>
        <w:t xml:space="preserve">(คุณครูปฏิญญา) และข้อสุดท้ายนะคะ นักเรียนจะเห็นประโยชน์ ตนตามสุขบัญญัติแห่งชาติข้อที่ 3 ถึง ข้อที่ 6 ที่ 6 ค่ะ ก่อนอื่นเลยนะคะ มาเรียนกันในบทเรียนต่อเนื่อง ครูบอสอขอมีคำถามมาถามเด็ก ๆ ก่อนค่ะ ซึ่งคำถามในวันนี้นะคะ จะถามเด็ก ๆ ว่า หลังจากเรียนเรื่อง สุขบัญญัติแห่งชาติ ที่ 1 และข้อที่ 2 ไปแล้ว นักเรียนกลับไปปฏิบัติหรือไม่ค่ะ หลังจากที่เราเรียนกันไปแล้วนะคะ ในสัปดาห์ที่แล้วในเรื่องของทั้งข้อที่ 1 และข้อที่ 2 เด็ก ๆ ได้นำกลับไปปฏิบัติในชีวิตประจำวันหรือไม่คะ สามาารถตอบคำถามคุณครูปลายทางได้เลยค่ะ</w:t>
      </w:r>
    </w:p>
    <w:p>
      <w:pPr>
        <w:pStyle w:val="BodyText"/>
      </w:pPr>
      <w:r>
        <w:t xml:space="preserve">[เสียงดนตรี] เอ๊ะ มีคฃใครนำไปปฏิบัติบ้างนะ และใครยังหลงลืมอยู่ นำไปปฏิบัติไม่ครบถ้วนบ้างคะ คุณครูซากิ คุณครูซากิพอจะจำได้ไหมคะ ว่าข้อที่ 1 และข้อที่ 2 นี่ คืออะไร</w:t>
      </w:r>
    </w:p>
    <w:p>
      <w:pPr>
        <w:pStyle w:val="BodyText"/>
      </w:pPr>
      <w:r>
        <w:t xml:space="preserve">(คุณครูสุจิตรา) ค่ะ นักเรียนหลายคนนะคะ ก็จำได้นะคะ ว่าข้อที่ 1 และข้อที่ 2 คืออะไรเดี๋ยวเรามาทบทวนอีก 1 นะคะ โดยสุขบัญญัติแห่งชาตินะคะ ข้อที่ 1 ค่ะ ก้คือเรื่องเกี่ยวกับดูแลร่างกาย และของใช้ให้สะอาดนั่นเองค่ะ</w:t>
      </w:r>
    </w:p>
    <w:p>
      <w:pPr>
        <w:pStyle w:val="BodyText"/>
      </w:pPr>
      <w:r>
        <w:t xml:space="preserve">(คุณครูปฏิญญา) ใช่แล้วล่ะค่ะ ข้อที่ 1 เป็นเรื่องที่เราต้องปฏิบัติเป็นประจำ ในทุก ๆ เช้า ทุกคนก็จะต้องอาบน้ำใช่ไหมคะ ทำความสะอาดร่างกาย และสวมใส่เสื้อผ้า ซึ่งข้าวของที่เรานำมาสวมใส่ที่ร่างกายนะคะ ก็ควรจะเป็นข้าวข้อที่สะอากค่ะ ข้อที่ 2 นี้ ก็คือการแปรงฟันค่ะ การแปรงฟันนี้นะคะ เด็กๆ ต้องแปรงฟันอย่างน้อยวันละ 2 ครั้งนะคะ หรือว่าหลังรับประทานอาหารนั่นเอง เพระาถ้าหากแปรงฟันแล้วครบ 2 ครั้ง แต่รับประทานอาหารอยู่ เด็ก ๆ ก็ควรแปรงฟันอีกครั้งก่อนเข้านอนนะคะ ซึ่งข้อ 1 และ ข้อที่ 2 นะคะก็จะเป็นสิ่งที่เราได้ปฏิบัติเป็นประจำทุก ๆ วันเลยค่ะ และสุขบแห่งชาติ ได้เรียนกันเมื่อเมื่อสัปดาห์ที่แล้วนะคะ เด็ก ๆ ก็ได้รู้แล้วว่าสุขบัญญัติแห่งชาตินั้น มีทั้งหมดกี่ข้อคะ 10 ข้อ ถูกต้องค่ะ 10 ข้อค่ะ</w:t>
      </w:r>
    </w:p>
    <w:p>
      <w:pPr>
        <w:pStyle w:val="BodyText"/>
      </w:pPr>
      <w:r>
        <w:t xml:space="preserve">(คุณครูสุจิตรา) 10 ข้อเลยค่ะ</w:t>
      </w:r>
    </w:p>
    <w:p>
      <w:pPr>
        <w:pStyle w:val="BodyText"/>
      </w:pPr>
      <w:r>
        <w:t xml:space="preserve">(คุณครูปฏิญญา) ซึ่ง 10 ข้อนี่เยอะไหมคะคูครูซากิจะเยอะนะคะ เด็ก ๆ หลายคนก็น่าจะลืมกันนะคะ</w:t>
      </w:r>
    </w:p>
    <w:p>
      <w:pPr>
        <w:pStyle w:val="BodyText"/>
      </w:pPr>
      <w:r>
        <w:t xml:space="preserve">(คุณครูปฏิญญา) แล้วจะทำอย่างไรล่ะคะ จะสามารถจำทั้ง 10 ข้อนี้ได้</w:t>
      </w:r>
    </w:p>
    <w:p>
      <w:pPr>
        <w:pStyle w:val="BodyText"/>
      </w:pPr>
      <w:r>
        <w:t xml:space="preserve">(คุณครูสุจิตรา) ถ้าเด็ก ๆ จำได้นะคะ ว่าในครัง้ที่ผ่านมาคุณครูบอสและครูซากิก็ได้บอก ไปนะคะ ก็มีเพลงเกี่ยวกับสุขบัญญัติแห่งชาติ</w:t>
      </w:r>
    </w:p>
    <w:p>
      <w:pPr>
        <w:pStyle w:val="BodyText"/>
      </w:pPr>
      <w:r>
        <w:t xml:space="preserve">(คุณครูปฏิญญา) เด็ก ๆ จำเพลงสุขบัญญัติแห่งชาติได้หรือเปล่าเอ่ย หากใครฝึกร้องจนสามารถร้องได้แล้ว เก่งมากเลยนะคะ แต่ถ้าใครยังจำเนื้อร้องไเด็ก ๆ สามารถนำเนื้อร้องขึ้นมาได้เลยค่ะ ถ้าเด็ก ๆ พร้อมแล้ว เดี๋ยวดเราไปทบทวนและไปร้องเพลงพร้อมกันค่ะ</w:t>
      </w:r>
    </w:p>
    <w:p>
      <w:pPr>
        <w:pStyle w:val="BodyText"/>
      </w:pPr>
      <w:r>
        <w:t xml:space="preserve">[เพลงสุขบัญญัติ 10 ประการ]</w:t>
      </w:r>
    </w:p>
    <w:p>
      <w:pPr>
        <w:pStyle w:val="BodyText"/>
      </w:pPr>
      <w:r>
        <w:t xml:space="preserve">(คุณครูปฏิญญา) นักเรียนได้ร้องเพลงกันครบทุกคน แล้วก็ร้องกันได้หรืแเปล่าเด็ก ๆ คงร้องกันได้แล้วค่ะครูซากิ ซึ่งเพลงของเรานะคะ ก็จะทำให้ สามารถจำสุขบัญญัติได้ทั้ง 10 ข้อเลยล่ะค่ะ ทบทวนไปแล้วนะคะว่าข้อ 1 คืออะไร ข้อ 2 คืออะไรวันนี้ค่ะ ข้อที่เราจะมาเรียนกันต่อเนื่องเลย นั่นก็คือข้อที่ 3 ถึงข้อที่ 6 วันนี้เรียนหลายข้อเลยนะคะเด็ก ๆ แล้วเมื่อสัครู่ไปร้องเพลงกันมาแล้ว จำกันได้หรือเปล่าเอ่ย ว่าข้อที่ 3 เขาบอกว่าอะไร เอ๊ะ ในเพลง ข้อที่ 3 บอกว่าอะไรคะ ใช่แล้วล่ะค่ะ ในข้อที่ 3 เป้นเรื่องเกี่ยวกับออะไรคะครูซากิ</w:t>
      </w:r>
    </w:p>
    <w:p>
      <w:pPr>
        <w:pStyle w:val="BodyText"/>
      </w:pPr>
      <w:r>
        <w:t xml:space="preserve">(คุณครูสุจิตรา) ค่ะ ในข้อที่ 3 นะคะ จะเกี่ยวกับการล้างมือนั่นเอง ในข้อที่ 3 นะคะ เราก็ควรที่จะล้างมือในสะอาดก่อนทานอาหารและหลังขับถ่ายนั่นเองค่ะ เวลาที่เราก่อนจะรับประทานอาหารทุกครั้ง ๆ เด็ก ๆ ควรที่จะล้างมือให้สะอากทุกครั้งเลยรวมไปถึงเวลาที่เราขับถ่าย หลังจากที่เราขับถ่ายก็เช่นกัน เราก็ควรล้างมือในสะอาด เพราะว่าในแต่ละวัน เราก็มีการทำกิจกรรมมากมายใช่ไหมล่ะคะ อาจจะมีการหยิบจับสิ่งของต่าง ๆ หยิบจับสิ่งของที่เป็นขอสาธารณะ ก็ควรที่จะล้างมือในสะอาดอยู่เสมอ เพื่อป้องกันเชื้อโรคต่าง ๆ นั่นเองค่ะ</w:t>
      </w:r>
    </w:p>
    <w:p>
      <w:pPr>
        <w:pStyle w:val="BodyText"/>
      </w:pPr>
      <w:r>
        <w:t xml:space="preserve">(คุณครูปฏิญญา) ใช่แล้วล่ะค่ะ มือของเราไม่รู้ไปหยิบจับอะไรมาบ้างนะคะ เชื้อโรคก็อยู่บนมือของเราซึ่งบางครั้ง ถ้าหากเราไม่ล้างมือ เราอาจจะทำให้เชื้อโรคเหล่านั้น เข้าสู่ร่างกายเราได้ รวมไปถึงเด็ก ๆ บางคน ชอบใช้มือนี่ล่ะค่ะ หยิบจับของขึ้นมารับประทานอาหาร เช่นขนมต่าง ๆ ก็จะทำให้เชื้อโรคเหล่านั้นเข้าสู่ร่างกายได้ค่ะ ซึ่งวันี้นะคะ ครุึบอสก็มีวิธีการล้ล้างมือค่ะ ทั้ง 7 ขั้นตอนเลย เดี๋ยวเรามาดูกันเลยนะคะ แต่ละขั้นตอนทำอย่างไรบ้าง ซึ่งนะคะ การล้างมือทั้ง 7 ขั้นตอนนะคะ 1 เลย นั่นก็คือเอาฝ่ามือมาถูกันค่ะ เด็ก ๆ ยกมือทั้ง 2 ข้อขึ้นมาเลยนะคะ ขั้นที่ 1 เราจะนำฝ่ามือมาถูกัน เด็ก ทำตามได้เลยนะคะ เอาฝ่ามือมาถูกันแบบนี้เลยค่ะ ถูกกันเลยนะคะ และ ขั้นที่ 2 นะคะ นั่นก็คือการเอาเอาฝ่ามือนะคะ ถูหลังฝ่ามือ และก็ถูซอกนิ้วมือค่ะ แบบนี้เลยนะคะ ถูกหลังฝ่ามือ และ…</w:t>
      </w:r>
    </w:p>
    <w:p>
      <w:pPr>
        <w:pStyle w:val="BodyText"/>
      </w:pPr>
      <w:r>
        <w:t xml:space="preserve">(คุณครูสุจิตรา) ถู 2 ข้างเลยค่ะ</w:t>
      </w:r>
    </w:p>
    <w:p>
      <w:pPr>
        <w:pStyle w:val="BodyText"/>
      </w:pPr>
      <w:r>
        <w:t xml:space="preserve">(คุณครูปฏิญญา) ใช่ค่ะ นะคะ ถูหลังฝ่ามือ และซอกนิ้วมือของเรานะคะ แบบนี้เลย ทำไปพร้อม ๆ กันเลยนะคะเด็ก ๆ และ ขั้นที่ 3 ขั้นที่ 3 คุณครูซากิ นั่นก็คือ นำฝ่ามือนะคะ ถูฝ่ามือค่ะ</w:t>
      </w:r>
    </w:p>
    <w:p>
      <w:pPr>
        <w:pStyle w:val="BodyText"/>
      </w:pPr>
      <w:r>
        <w:t xml:space="preserve">(คุณครูสุจิตรา) และมาถูซอกนิ้วมือด้วย</w:t>
      </w:r>
    </w:p>
    <w:p>
      <w:pPr>
        <w:pStyle w:val="BodyText"/>
      </w:pPr>
      <w:r>
        <w:t xml:space="preserve">(คุณครูปฏิญญา) แบบนี้เลยใช้เวลาสักครู่เลย เพราะว่าเชื้อโรคอาจจะอยู่ตามซอกนิ้วมือต่าง ๆ เราต้องถูให้ทั่วเลย แบบนี้เลย และมาถึงขั้นที่ 4 ค่ะ ขั้นที่ 4 นั่นก็คือ ถูหลังฝ่ามือค่ะ แบบนี้เลย สลับกัน 2 ข้างเลยใช่ไหมคะ</w:t>
      </w:r>
    </w:p>
    <w:p>
      <w:pPr>
        <w:pStyle w:val="BodyText"/>
      </w:pPr>
      <w:r>
        <w:t xml:space="preserve">(คุณครูสุจิตรา) ใช่ค่ะ แบบนี้เลยนะคะ ถูหลังฝ่ามือของเราให้ทั่วเลยแบบนี้นะคะ และเมื่อขั้นที่ 4 เสร็จแล้ว ขั้นที่ 5 ค่ะ</w:t>
      </w:r>
    </w:p>
    <w:p>
      <w:pPr>
        <w:pStyle w:val="BodyText"/>
      </w:pPr>
      <w:r>
        <w:t xml:space="preserve">(คุณครูสุจิตรา) มาถึงในขั้นที่ 5 แล้ว</w:t>
      </w:r>
    </w:p>
    <w:p>
      <w:pPr>
        <w:pStyle w:val="BodyText"/>
      </w:pPr>
      <w:r>
        <w:t xml:space="preserve">(คุณครูปฏิญญา) ถูนิ้วหัวแม่มือ</w:t>
      </w:r>
    </w:p>
    <w:p>
      <w:pPr>
        <w:pStyle w:val="BodyText"/>
      </w:pPr>
      <w:r>
        <w:t xml:space="preserve">(คุณครูสุจิตรา) หัวแม่มือแบบนี้</w:t>
      </w:r>
    </w:p>
    <w:p>
      <w:pPr>
        <w:pStyle w:val="BodyText"/>
      </w:pPr>
      <w:r>
        <w:t xml:space="preserve">(คุณครูปฏิญญา) และนิ้วหัวแม่มือเรามี 2 ข้างเลยนะคะ ก็สลับกันเลยค่ะ ถูนิ้วหัวแม่มือ เราจะใช้มืออีกข้างหนึ่วงนะคะ ถูกที่นอิ้วหัวแม่มืและถูรอบ ๆ แบบนี้เลยค่ะ ทีนี้มาถึงข้อที่ 6 ค่ะ นั่นก็คือปลายนิ้ว เราก็นำปลายนิ้วต่าง ๆ ถุขวางฝ่ามือค่ะ สลับกัน 2 ข้างเลยนะคะ ปลายนิ้ว ถูขวางฝ่ามือแบนี้ มาถึงขั้นสุดท้ายแล้วค่ะครูซากิ</w:t>
      </w:r>
    </w:p>
    <w:p>
      <w:pPr>
        <w:pStyle w:val="BodyText"/>
      </w:pPr>
      <w:r>
        <w:t xml:space="preserve">(คุณครูสุจิตรา) ขั้นสุดท้ายแลฃ้วค่ะ</w:t>
      </w:r>
    </w:p>
    <w:p>
      <w:pPr>
        <w:pStyle w:val="BodyText"/>
      </w:pPr>
      <w:r>
        <w:t xml:space="preserve">(คุณครูปฏิญญา) เราไม่ได้มีแค่นิ้วมือ เรามีข้อมือ ข้อมือของเราก็จะถูวนรอบ ๆ ข้อมือค่ะ ถูวนรอบ ๆ ข้อมือแบบนี้เลยนะคะ 2 ข้างสลับกัน นี่ก็ครบทั้ง 7 ขั้นตอนแล้วค่ะ</w:t>
      </w:r>
    </w:p>
    <w:p>
      <w:pPr>
        <w:pStyle w:val="BodyText"/>
      </w:pPr>
      <w:r>
        <w:t xml:space="preserve">(คุณครูสุจิตรา) เด็ก ๆ หลายคนบอกว่า เป็นขั้นตอนที่เยอะมาก ๆ เลย อาจจะจำไม่ได้ค่ะคุณครุบอส คุณครูบอสมีวิธีที่จำง่่ายจำให้ง่าย ๆ กว่านี้มีไหมคะ</w:t>
      </w:r>
    </w:p>
    <w:p>
      <w:pPr>
        <w:pStyle w:val="BodyText"/>
      </w:pPr>
      <w:r>
        <w:t xml:space="preserve">(คุณครูปฏิญญา) มีแน่นอนเลยค่ะครูซากิ เด็ก ๆ อาจจะคิดว่าการล้างมือทั้ง 7 ขั้นตอน จะทำอย่างไรให้เราจำได้ทั้ง 7 ขั้นตอน ครุบอสก้เลยมีบทเพลงค่ะ บทเพลงนี้ชื่อเพลงว่าล้างมือบ่อย ๆ ก่อนอื่นเลยนะคะ เด็ก ๆ สามารถเตรีนมเนื้อเพลง ขึ้นมาได้เลยค่ะ คุณครูปลายทางสามารถดาว์โหลได้ที่ www.dlt.ac.th ค่ะ เมื่อเด็ก ๆ เตรียมเนื้อเพลงขึ้นมาแล้วนะคะ มาพร้อม ๆ กันนะคะ ในการอ่านเนื้อเพลงของเราได้เลย เราฝึกทำไปพร้อมกันได้เลย แต่ก่อนอื่น เรามาลองอ่านเนื้อเพลงไปพร้อมกันก่อนนะคะ เริ่มที่ล้างมือบ่อย ๆ ล้างมือบ่อย ๆ ล้างมือบ่อย ล้างมือบ่อย ๆ 1 เอาฝ่ามือมาถูกัน</w:t>
      </w:r>
    </w:p>
    <w:p>
      <w:pPr>
        <w:pStyle w:val="BodyText"/>
      </w:pPr>
      <w:r>
        <w:t xml:space="preserve">(คุณครูสุจิตรา) เริ ่มที่</w:t>
      </w:r>
    </w:p>
    <w:p>
      <w:pPr>
        <w:pStyle w:val="BodyText"/>
      </w:pPr>
      <w:r>
        <w:t xml:space="preserve">(คุณครูสุจิตรา) เริ่มที่ข้อที่ 1 เอาฝ่ามือมาถูกัน</w:t>
      </w:r>
    </w:p>
    <w:p>
      <w:pPr>
        <w:pStyle w:val="BodyText"/>
      </w:pPr>
      <w:r>
        <w:t xml:space="preserve">(คุณครูปฏิญญา) ข้อที่ 2 นั้นก็เอาฝามือถู</w:t>
      </w:r>
    </w:p>
    <w:p>
      <w:pPr>
        <w:pStyle w:val="BodyText"/>
      </w:pPr>
      <w:r>
        <w:t xml:space="preserve">(คุณครูสุจิตรา) ข้อที่ 2 นั้นก็เอาฝ่ามือถูหลังฝ่ามือ ข้อที่ 3 เอาฝ่ามือถูฝ่ามือ</w:t>
      </w:r>
    </w:p>
    <w:p>
      <w:pPr>
        <w:pStyle w:val="BodyText"/>
      </w:pPr>
      <w:r>
        <w:t xml:space="preserve">(คุณครูสุจิตรา) ข้อที่ 3 เอาฝ่ามือถูฝ่ามือ</w:t>
      </w:r>
    </w:p>
    <w:p>
      <w:pPr>
        <w:pStyle w:val="BodyText"/>
      </w:pPr>
      <w:r>
        <w:t xml:space="preserve">(คุณครูปฏิญญา) ข้อที่ 4 นิ้วมือถูหลังฝ่ามือ</w:t>
      </w:r>
    </w:p>
    <w:p>
      <w:pPr>
        <w:pStyle w:val="BodyText"/>
      </w:pPr>
      <w:r>
        <w:t xml:space="preserve">(คุณครูสุจิตรา) ข้อที่ 4 นิ้วมือถูหลังฝ่ามือ</w:t>
      </w:r>
    </w:p>
    <w:p>
      <w:pPr>
        <w:pStyle w:val="BodyText"/>
      </w:pPr>
      <w:r>
        <w:t xml:space="preserve">(คุณครูปฏิญญา) ข้อที่ 5 ถูนิ้วหัวแม่มือ</w:t>
      </w:r>
    </w:p>
    <w:p>
      <w:pPr>
        <w:pStyle w:val="BodyText"/>
      </w:pPr>
      <w:r>
        <w:t xml:space="preserve">(คุณครูสุจิตรา) ข้อที่ 5 ถูนิ้วหัวแม่มือ</w:t>
      </w:r>
    </w:p>
    <w:p>
      <w:pPr>
        <w:pStyle w:val="BodyText"/>
      </w:pPr>
      <w:r>
        <w:t xml:space="preserve">(คุณครูปฏิญญา) ข้อที่ 6 นั้น เอาปลายนิ้วถูหลังฝ่ามือถูหลัฝ่ามือ</w:t>
      </w:r>
    </w:p>
    <w:p>
      <w:pPr>
        <w:pStyle w:val="BodyText"/>
      </w:pPr>
      <w:r>
        <w:t xml:space="preserve">(คุณครูสุจิตรา) ข้อที่ 6 นั้นเอาปลายถุหลังฝ่ามือ</w:t>
      </w:r>
    </w:p>
    <w:p>
      <w:pPr>
        <w:pStyle w:val="BodyText"/>
      </w:pPr>
      <w:r>
        <w:t xml:space="preserve">(คุณครูปฏิญญา) ข้อที่ 7 ถูวนรอบ ๆ ข้อมือ</w:t>
      </w:r>
    </w:p>
    <w:p>
      <w:pPr>
        <w:pStyle w:val="BodyText"/>
      </w:pPr>
      <w:r>
        <w:t xml:space="preserve">(คุณครูสุจิตรา) ข้อที่ 7 ถูวนรอบ ๆ ข้อมือ</w:t>
      </w:r>
    </w:p>
    <w:p>
      <w:pPr>
        <w:pStyle w:val="BodyText"/>
      </w:pPr>
      <w:r>
        <w:t xml:space="preserve">(คุณครูปฏิญญา) ทำประจำก็จะดี ดี ดี ก็จะดี ดี ดี</w:t>
      </w:r>
    </w:p>
    <w:p>
      <w:pPr>
        <w:pStyle w:val="BodyText"/>
      </w:pPr>
      <w:r>
        <w:t xml:space="preserve">(คุณครูสุจิตรา) ทำประจำก็จะดี ดี ดีนี่บทเพลงนี้ครบทั้ง 7 ขั้นตอนเลยนะคะเด็ก ๆ เดี๋ยวเรามาลองร้องพร้อม ๆ กัน พร้อมกับทำท่าทางที่เป็นการประกอบการล้างมือตามขั้นตอนประกอบเพลงด้วยนะคะ เด็ก ๆพร้อมหรือยังคะ คุณครูซากิพร้อมหรือยังคะ</w:t>
      </w:r>
    </w:p>
    <w:p>
      <w:pPr>
        <w:pStyle w:val="BodyText"/>
      </w:pPr>
      <w:r>
        <w:t xml:space="preserve">(คุณครูสุจิตรา) พร้อมแล้วค่ะ</w:t>
      </w:r>
    </w:p>
    <w:p>
      <w:pPr>
        <w:pStyle w:val="BodyText"/>
      </w:pPr>
      <w:r>
        <w:t xml:space="preserve">(คุณครูปฏิญญา) เดี๋ยวเรามาฝึกร้องเพลงนี้พร้อมกับ การล้างมือ 7 ขั้นตอนไปดูกันเลยค่ะ 1 2 3 ล้างมอืบ่อย ๆ ล้างมือบ่อย ๆ ล้างมือบ่อย ๆ ล้างมือบ่อย ๆ เริ่มที่ข้อที่ 1 เอาฝ่ามือมาถูกัน ข้อที่ 2 นั้น ก็เอาฝ่ามือถูหลังมือ ข้อที่ 3 เอาฝ่ามือถูกฝ่ามือ ข้อที่ 4 นิ้วมือถูหลังฝ่ามือ ข้อที่ 5 ถูนิ้วหัวแม่มือ ข้อที่ 6 นั้นเอาปลายนิ้วถูหลังฝ่ามือ ข้อที่ 7 ถูบนรอบ ๆ ข้อมือ ทำประจำก็จะดี ดี ดี ซึ่งเพลงนี้ถ้าเด็ก ๆ ร้องได้ คือทำได้ทั้ง 7 ขั้นตอนเลยนะคะ เด็ก ๆ สามารถนำเพลงนี้นะคะ ไปร้องในขณะที่เราร้องเพราะจำนวนเพลงนะคะ ความยาวเพลง ร้องประมาณ 2 ครั้งหรือ 3 ครั้งนะคะ ก็จะทำให้เราล้างมือได้ระยะเวลาที่กำลังดีเลยค่ะ จะทำให้เชื้อโรคนะคะ ออกไปจากฝ่ามือเราละสามารถนะคะ นำมือเราไป ทำกิจกรรมต่าง ๆ ได้อย่างสะอาดนะคะ แล้วก็ไม่มีเชื้อโรคเข้าสู่ร่างกายค่ะ หวังว่าเด็ก ๆ นะคะ จำนำไปปฏิบัติด้วยนะคะ และต่อมาค่ะ ก็จะเป็นคำถาม นั่นก็คือเมื่อเราล้างมืออย่างถูกวิธีครบทั้ง 7 ขั้นตอนแล้ว เราก็สมารถรับประทานอาหารได้แล้วใช่หรือไม่คะ เด็ก ๆ คะ ถ้าเราล้างมือครบทั้ง 7 ขั้น เราก็สามารถไปรับประทานอาหารได้แล้วหรือไม่คะ สามารถตอบคำถามคุณครูปลายทางได้เลยนะคะ คุณครูซากิคะ เมื่อสักครู่เราก็ล้างมือ ครบทั้ง 7 ขั้นตอนแล้ว เราก็สามารถไปรับประทานอาหารใช่ไหมคะ</w:t>
      </w:r>
    </w:p>
    <w:p>
      <w:pPr>
        <w:pStyle w:val="BodyText"/>
      </w:pPr>
      <w:r>
        <w:t xml:space="preserve">(คุณครูสุจิตรา) แน่นอนค่ะเด็ก ๆ</w:t>
      </w:r>
    </w:p>
    <w:p>
      <w:pPr>
        <w:pStyle w:val="BodyText"/>
      </w:pPr>
      <w:r>
        <w:t xml:space="preserve">(คุณครูปฏิญญา) เมื่อเรเรียบร้อยแล้วนะคะ เราก็สามารถไปรับประทานอาหารได้เลย ซึ่งการรับประทานอาหาร นั่นก็คือในข้อที่ 4 ของเรา สุขบัญญัติแห่งชาตินี้ก็คือ การกินอาหารสุก สะอาด ปราศจาการอันตรายนะคะ แล้วก็หลีเลี่ยงอาหารรสจัดและกฉูดฉาดด้วยค่ะ เราก็มีการเลือกซื้ออาหารนะคะ เราก้จะมีวิธีการเลือกซื้อต่าง ๆ นะคะ เราก็ควรที่จะเลือกอาหารที่มีความสดใหม่นะคะ อาหารมีความสะอาดปลอดสารพิษต่าง ๆ ควรที่จะเลือกซื้อนะคะ อาหารหรือว่าพวกผกผลไม้ต่าง ๆ เหล่านีตามฤดฤดูกาลนะคะ เพราะจะทำให้เราได้ในราคาที่ประหยัด แล้วก็อาจจะเป็นสินค้าที่หาง่าย เพราะว่าสินค้าต่าง ๆ เหล่านี้ หรือว่าหาง่ายตามท้องถิ่น ก็จะมีราคาที่ถูกกว่าปกตินั่นเอง</w:t>
      </w:r>
    </w:p>
    <w:p>
      <w:pPr>
        <w:pStyle w:val="BodyText"/>
      </w:pPr>
      <w:r>
        <w:t xml:space="preserve">(คุณครูปฏิญญา) ใช่แล้วล่ะค่ะ แล้วก็มีคุณภาพด้วยนะคะครูซากิ เพราะว่าผักและผลไม้บางอย่างนะคะ เขา ไม่ได้ออกทั้งตลอดปีค่ะ ปี ก้จะทำให้ถ้าเราไปซื้อผักหรือผลไม้ที่อยู่นอกฤดูกาล อาจจะทำให้เราได้รับผลไม้เหล่านั้นที่เป็นผลไม้ที่ใส่สารเร่งค่ะ ทีนี้นะคะ จนเราสามารถนำมาประกอบอาหารได้ ร่างกายเราก็อาจจะได้รับสารพิษตกค้างได้ ฉะนั้นแล้วนะคะ เราก็ควรซื้ออาหารตามฤดูกาล รวมไปถึงค่ะ อาหารบ้างชนิดก็ไม่ได้มีอย่างเช่นอาหารทะเล ถ้าเราทานอาหารทะเลในท้องถิ่นที่อยู่ห่างไกลทะเลม่าก ๆ อาจจะทำให้อาหารบางชนิดนะคะ เขาใช้สารค่ะ ที่จะทำให้อาหารทะเลนั้นคงสภาพ ให้ดูดีน่ารับประทานอยู่ เพราะฉะนั้น เด็ก ๆ ควรตรวจสอบอาหารนะคะ ให้แม่นยำเลยค่ะ ว่ามีสารตกค้างหรือเปล่า หรือก่อนนำมาประกอบอาหารก็ควรล้างให้สะอาดล้างหลาย ๆ รอบเลยค่ะ ซึ่งข้อที่ 4 นะคะ ยังไม่หมดเพียงเท่านี้ นอกจากซื้ออาหารที่สดสะอาดแล้วนะคะ ก็ควรรับประทานอาหารนะคะ ให้ครบทั้ง 5 หมู่ ซึ่งเด็ก ๆ นะคะ ก็ได้เรียนแล้วหมดเลย ปีที่ 3 และ 4 นะะค อาหารทั้ง 5 หมู่ ก็มีหลากหลายชนิด รวมถึงวิธีการรับประทานให้ครบถ้วนนะคะ ในปริมาณที่เหมาะสมด้วย โดยอาหารนี้นะคะ เราควรรับประทานอาหารให้หลากกลาย เพราะว่าในแต่ละหมู่นะคะ ก็มีอาหารหลากหลายอยู่เหมือนกัน เด็ก ๆ ก็ควรทที่จะเลือกรับประทานนะคะ ให้ครบ 5 หมู่ฃโดยควรที่จะเลือกรับประทารในปริมาณที่เหมาะสมกับร่างกายของเราค่ะ</w:t>
      </w:r>
    </w:p>
    <w:p>
      <w:pPr>
        <w:pStyle w:val="BodyText"/>
      </w:pPr>
      <w:r>
        <w:t xml:space="preserve">(คุณครูปฏิญญา) ใช่ค่ะมิใช่ เราคิดว่าเรารับประทานครบ 5 หมู่แล้ว ไปหนักอยู่หมู่ใด หมู่ 1 แบบนีนะคะ ก็จะทำให้ร่างกานของเรานะคะ ได้รับปริมาณสารอาหารที่เยอะจนเกินไป ฉะนั้นแล้ว เราควรรับประทานในสัดส่วนที่เหมาะสม ซึ่งนะคะ ข้อต่อมาในข้อที่ 4 ในข้อที่ 4 ยังข้อที่ 4 ยังมีวิธีอีกใช่ไหมคะครูซากิ</w:t>
      </w:r>
    </w:p>
    <w:p>
      <w:pPr>
        <w:pStyle w:val="BodyText"/>
      </w:pPr>
      <w:r>
        <w:t xml:space="preserve">(คุณครูสุจิตรา) ในข้อที่ 4 นะคะ เวลาที่เรารับประทานอาหารเราก็ควรที่จะรับประทาน ที่ปรุงสุกใหม่นะคะ ไม่ควรทานอาหารกึ่งสุกหรืออาหารหมักดองต่าง แล้วก็ยังมีอาหารจำพวกปิ้งย่างต่าง ๆ นะคะ ที่มีรอยไหม้เกรียมแบบนี้ก็ไม่ดี่ค่ะ</w:t>
      </w:r>
    </w:p>
    <w:p>
      <w:pPr>
        <w:pStyle w:val="BodyText"/>
      </w:pPr>
      <w:r>
        <w:t xml:space="preserve">(คุณครูปฏิญญา) ปัจจุบันนัคอาหารที่เป็นสุก ๆ ดิบ ๆ ได้รับความนิยมอย่างมากเลย ถามว่าเด็ก ๆ สามารถรับประทานได้ไหม เด็ก ๆ ก็อาจจะสามารถรับประทานได้บ้าง แต่ควรที่จะดูแลนะคะ ความสะอาดของอาหารเหล่านั้น ให้ดีเลยล่ะค่ะ เพราะว่ายิ่งถ้าเราซื้อมารับประทาน เราไม่ได้ประกอบรับประทานเองที่บ้าน เราไม่สามารถรู้ได้เลยว่าอาหารสุก ๆ ดิบ ๆ เหล่านั้นนะคะ มีความสะอาดเพียงใดเพราะบางครั้งนะคะ ที่ยีงไม่สุกนะคะ ก็อาจจะทำให้เราได้รับพยาธิได้ รวมไปถึงเชื้อโรคต่าง ๆ ค่ะฉะนั้นแล้วนะคะ ทางที่ดีที่สุด ก็คือปรุงอาหารนะคะ สะอาดสดให้ก่อนที่จะรับประทาน รวมไปถึงอาหารหมักดอง เลยค่ะเด็ก ๆ ไม่คสรรับประทานเลยนะคะและสุดท้าย ปัจจุบันนี้เขานิยมกันมากเลยค่ะครูซากิ คือ หมูกระทะ คุณครูซาดิชอบทาน ชอบทานหมูกระทะไหมคะ</w:t>
      </w:r>
    </w:p>
    <w:p>
      <w:pPr>
        <w:pStyle w:val="BodyText"/>
      </w:pPr>
      <w:r>
        <w:t xml:space="preserve">(คุณครูสุจิตรา) ชอบทานแต่ก้ไม่บ่อยเท่าไหร่ค่ะ คุณครูบอสหมูกระทะเหล่านี้นะคะ ถ้าเราปิ้งย่างนะคะ ในบางครั้งถ้าทำให้สุกจนเกินไปหรือว่าเกิดจนไหม้เกรียม รอยไหม้เกรียมเหล่านั้น เมื่อทานไปมาก ๆ แล้วนี่ อาจจะเป็นสารก่อมะเร็งได้นะคะ เด็กไหมคะ บางครั้งเวลาเรารับประทานอาหารปิ้งย่าง เราต้องใช้อุปกรณ์ต่าง ๆ ในการปิ้งย่างใช่ไหมเราสังเกตดูนะคะ จะมีรอยดำ ๆ หรือรอบไม้ดำ ๆ รวมไปถึงรอยไหม้เกรียมที่สะสมอยู่สิ่งเหล่านั้นล่ะค่ะ เชื้อโรคมาสะสมอยู่ ฉะนั้นเราเด็ก ๆ ควรระวังนะคะ ถ้าหลีกเลี่ยงได้ ก็ไม่ควรรับประทานอาหารที่ไหม้เกรียมนะค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ต่อมาค่ะข้อที่ 5 เมื่อสักครู่เราจบข้อที่ 4 แล้วนะคะ ข้อที่ 5 นะคะ ครูบอสเชื่อว่าเด็ก ๆ ต้องได้แน่นอน นั่นก็คืองดบุหรี่ สุรา สุรา วารเสพติด การพนัน และไม่สำส่อนทางเพศ ซึ่งข้อนี้นะคะ เด็ก ๆ สามรถทำได้แน่นอน สารเสพติดทุกประเภทเลยนะคะ เพราะสารเสพทุกประเภท ไม่ดี ถ้าเราไปเสพนะคะ หรือว่าหลงไปลิ้มไปลองนะคะ ก็อาจจะทำให้ติดสารเสพติดเหล้านั้น ทั้งในระยะสั้นและในระยะยาว อาจจะส่งผลเสียต่อคนในครอบครัว ในสังคมตามไปอีกนะคะ รวมไปถึงเราไม่ยุ่งเกี่ยวกับสารเสพติดแล้ว เราก็ต้องไม่เล่นการพนันค่ะ การพนันนี้เป็นสิ่งที่ไม่ดีเลยนะคะเด็ก ๆ ชร่ำรวยนะคะ บางครั้งถ้าเราติดมอาจจะเกิดอะไรขึ้นคะครูซากิ</w:t>
      </w:r>
    </w:p>
    <w:p>
      <w:pPr>
        <w:pStyle w:val="BodyText"/>
      </w:pPr>
      <w:r>
        <w:t xml:space="preserve">(คุณครูสุจิตรา) ค่ะ ถ้าเราติดการพนันมาก ๆ แน่นอนว่าเราก็จะไม่มีเวลาไปทำอบย่าง วุ่นอยู่กับการพนัน แล้วการพนันก็เป็นสิ่งที่ผิดกฎหมายนะคะ ซึ่งเราก็อาจจะถูกจับได้ค่ะเด็ก ๆ</w:t>
      </w:r>
    </w:p>
    <w:p>
      <w:pPr>
        <w:pStyle w:val="BodyText"/>
      </w:pPr>
      <w:r>
        <w:t xml:space="preserve">(คุณครูปฏิญญา) ใช่แล้วล่ะค่ะ แล้วหลายคนนะคะ เกิดหนี้สิน ถึงจนบางครั้งหมดตัวเลยก็เป็นเพราะการพนันนะคะ ฉะนั้นแล้ว หลีกเลี่ยงได้ ควรหลีกเหลี่ยงเลย สุดท้ายก็คือไม่สำส่อนทางเพศนะคะ เป็นสิ่งที่อันตรายอย่างมาก นอกจากผิดศีล3 แล้ว ก็ยังให้เราติดโรคต่าง ๆ นะคะ จากการที่เราสำส่อนทางเพศได้ค่ะ เห็นไหมคะ เด็ก ๆ สามารถ ปฏิ</w:t>
      </w:r>
    </w:p>
    <w:p>
      <w:pPr>
        <w:pStyle w:val="BodyText"/>
      </w:pPr>
      <w:r>
        <w:t xml:space="preserve">(คุณครูสุจิตรา) ค่ะ ต่อมานะคะ ในข้อที่ 6 นะคะ การสร้างความสัมพันธ์ในครอบครัวให้อบ ทุกคนในครอบครัวนะคะ ก็ควรที่จะรับผิดชอบหน้าที่ของตนเองนะคะ ช่วยเหลือกันนะคะ คนในครอบครัวเกิดปัญหาต่าง ๆ นะคะ เราอาจจะพูดคุยปรึกษาปัญหากันะคะ รับฟังซึ่งข้อนี้เด็ก ๆ ที่น่ารักของเราต้องทำได้เลยใช่ไหมคะครูซากิ เพราะเราได้เรียนเรื่องของครอบครัว การปฏิบัติตนตามหน้าที่ รวมไปถึงนะคะ การที่เราจะมีครอบครัวที่อบกุ้นนะคะ รับผิดชอบหน้าที่ ในควบเรียนที่แล้วค่ะ ปฏิบัติกันหรือไม่คะ ไหนมีใครรับผิดชอบหน้าที่ใดในบ้านบ้างคะ ได้ช่วนคุณพ่อคุณม่หรือเปล่าเอ่ย รวมไปถึงนะคะ เด็ก ๆ ที่น่ารักคงหากิจกรรมร่วมกันกับคนในครอบครัวใช่ไหมคะ ลองตอบคุณครูปลายทางสิคะ ว่าเด็ก ๆ ทำกิจกรรมใดบ้างกับคนในครอบครัว ซึ่งก็น่าจะมีกิจกรรมหลาหลายตามความชอบในแต่ละครอบครัวเลยนะคะ เพราะว่าการสร้างความสะในครอบครัวให้อบอุ่นนี่ ยังรวมไปถึงหาเวลาว่างทำกิจกรรมร่วมกันเป็นประจำเพราะจะทำให้ มีเวลาให้กันได้พูดคุยกัน บางครั้งกิจกรรมง่าย ๆ เลยค่ะ ก็คือรับประทานอากร่วมกัน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ซึ่งบางครอบครัวนะคะ มีการทำอาหารร่วมกันแล้วก็มารับประมานร่วมก่อน อย่างน้อยนะคะ ก็จะเป็น ที่ทุกคนนะคะ กลับจากโรงเรียนหรือกลับจากที่ทำงาน ก็ได้มาใช้เวลาว่างด้วยกันตอนเย็น และก็ได้พูดคุยแลกเปลี่ยยเรียนรู้กัน ว่าใน 1 วันเราไปเจออะไรมาบ้างมีปัญหาอะไรหรือเปล่า หรือมีเรื่องใดมีความสุขหรือประทับใจก็สามารถพูดคุยกันได้นะคะ นั่นเองค่ะครูซากิ ซึ่งในวันนี้นะคะ เราก็ได้เรียนไปครบแล้วนะคะ ตั้งแต่ข้อที่ 3 จนถึงข้อที่ 6 เลย เดี๋ยวกิจกรรมที่ครูบอสจะให้เด็ก ๆ ทำนะคะ ครุบอสจะให้เด็ก ๆ ทำ ใบงานที่ 3 เรื่อง กิจกรรมสร้างสัมพันธ์กับคนในครอบครัวซึ่งอันนี้นะคะ เป็นกิจกรรม ที่อยู่ในสุขบัญญัติแห่งชาติ ข้อที่ 6 ค่ะ ซึ่งครูบอสรู้สึกว่า กิจกรมนี้นะคะ เพราะถ้าเรามีความสุขนะคะ เราอยู่ในครอบครัวที่มีความสุข ได้ทำกิจกรรมต่าง ๆ ร่วมกัน ไปใช้ชีวิตในสังคมได้อีกด้วยค่ะ ซึ่งเด็ก ๆ คะ ในวันนี้นะคะ จะให้นักเรียนประมาณ 4 คน หรือคุณครูปลายทางสามารถปรับเปลี่ยนได้ตามความเหมาะสมของนักเรียนในห้องเรียนได้เลยค่ะ และเมื่อจับกลุ่มแล้วนะคะ ให้เด็ก ๆ ออกแบบ กิจกรรมสร้างสัมพันธืที่ดคนในครอบครัวค่ะ ซึ่งใบงานนี้สามารถดาวน์โหลดได้ที่ไหนคะ</w:t>
      </w:r>
    </w:p>
    <w:p>
      <w:pPr>
        <w:pStyle w:val="BodyText"/>
      </w:pPr>
      <w:r>
        <w:t xml:space="preserve">(คุณครูสุจิตรา) ในใบงานนี้นะคะคุณปลายทางก็ที่ www.dltv.ac.th ค่ะ</w:t>
      </w:r>
    </w:p>
    <w:p>
      <w:pPr>
        <w:pStyle w:val="BodyText"/>
      </w:pPr>
      <w:r>
        <w:t xml:space="preserve">(คุณครูปฏิญญา) ซึ่งสามารถเตนรในจำนวนตามกลุ่มที่มีของนักเรียนได้เลยค่ะ ซึ่งใบงานนี้นะคะ นักเรียนนะคะ ก็ช่วยกันออกแบบ และคิดนะคะ อย่างแรกข้อที่ 1 ชื่อกิจกรรม และข้อที่ 2 นะคะ ให้อธิบายรายละเอียดกิจกรรม แล้ววิธีการปฏิบัติกิจกรรมนั้น ๆ ที่เราได้ช่วยกันออกแบบมา รวมไปถึงนะคะ ให้วาดภาพประกอบค่ะ ว่ากิจกรรมนี้นะคะ ทำอย่างไร แบบไหน ให้วาดภาพอธิบายด้วย สิ่งเด็ก ๆ สามารถแบ่งหน้าที่กันในกลุ่มได้เลยนะคะ และอย่าลืมช่วยเหลือซึ่งกันและกัน ของตนเองด้วยนะคะ และในวันนี้นะคะ กิจกรรมของเด็ก ๆ นั่นก้คือที่ครูบอสได้บักไป ให้นักเรีแบ่งกลุ่มนะคะ และทำใบงานที่ 3 เรื่อง กิจกรรมสร้างสัมพันธ์กับคนในครอบครัวซึ่งเด็ก ๆ นะคะ สามารถ ออกมานำเสนอได้นะคะ โดยคุณครูปลายทางสามารถเปลี่ยนแปลงได้อย่างเหมาะสมเลยค่ะ</w:t>
      </w:r>
    </w:p>
    <w:p>
      <w:pPr>
        <w:pStyle w:val="BodyText"/>
      </w:pPr>
      <w:r>
        <w:t xml:space="preserve">(คุณครูสุจิตรา) ในส่วนของคุณครูปลายทางนะคะ รบกวนคุณครูปลายทางนะคะ อธิบายขั้นตอนการทำกิจกรรมนะคะ ให้นักเรียนฟังอย่างระเอียดอีกครั้งหนึ่ง อาจจะมีการให้คำแนะนำหรือให้คำปรึกษาต่าง ๆ นะคะ แล้วก็ควบคุมนักเรียนในขณะทีนักเรียน</w:t>
      </w:r>
    </w:p>
    <w:p>
      <w:pPr>
        <w:pStyle w:val="BodyText"/>
      </w:pPr>
      <w:r>
        <w:t xml:space="preserve">(คุณครูปฏิญญา) ซึ่งในกิจกรรมนี้นะคะ ถ้านักเรียนทำเสร็จเรียบร้อยก่อนหมดเวลา คุณครูปลายทางสามรถ กิจกรรมของกลุ่มตนเอง เป็นการพูดให้เพื่อนดูว่ากิจกรรมของเราทำอย่างไร เพื่อให้เด็ก ๆ นะคได้นำเสนอผลงานของตนเอง และได้ฝึกทักษะการนำเสนอและการกล้าแสดงออกด้วยค่ะ และเดี๋ยวเรา กลับมาสู่สรุปบทเรียนกัน ตอนนี้เด็ก ๆ ไปทำกิจกรรมกันได้เลยค่ะ</w:t>
      </w:r>
    </w:p>
    <w:p>
      <w:pPr>
        <w:pStyle w:val="BodyText"/>
      </w:pPr>
      <w:r>
        <w:t xml:space="preserve">[เสียงดนตรี] หมดเลาแล้วค่ะ ถ้ากลุ่มใดยังทำไม่เรียบร้อย สามารถนำกลับไปทำเป็นการบ้านนะคะ และนำมาส่งคุรครุปลายทางในสัปดาหืหน้าได้ค่ะและเดี๋ยวเรามาสรุปบทเรียนไปพร้อมกันเลยนะคะ</w:t>
      </w:r>
    </w:p>
    <w:p>
      <w:pPr>
        <w:pStyle w:val="BodyText"/>
      </w:pPr>
      <w:r>
        <w:t xml:space="preserve">(คุณครูปฏิญญา) วันนี้เราเรียนสุขบัญญัติแห่งชาติไปกี่ข้อนะคะคร</w:t>
      </w:r>
    </w:p>
    <w:p>
      <w:pPr>
        <w:pStyle w:val="BodyText"/>
      </w:pPr>
      <w:r>
        <w:t xml:space="preserve">(คุณครูสุจิตรา) วันนี้นะคะ ก็เรียนกันไปหลายข้อเลยค่ะ ข้อที่ 3 นะคะจนถึงข้อที่ 6 นะคะเด็๋กๆ</w:t>
      </w:r>
    </w:p>
    <w:p>
      <w:pPr>
        <w:pStyle w:val="BodyText"/>
      </w:pPr>
      <w:r>
        <w:t xml:space="preserve">(คุณครูปฏิญญา) ซึ่งเด็ก ๆ นะคะ ถ้าหากยังจำกันไม่ค่อยได้ สามารถกลับไปฝึกร้องเพลงกันได้ ได้วันนี้เราได้ไป 2 บทเพลงเลย ได้ เพลงสุขบัญญัติแห่งชาติ และเพลงล้างมือบ่อย ๆ ซึ่งเด้ก ๆ สามารถนำไปร้อง และจพสามารภนำไปปฏิบัติได้นั่นเองค่ะ และเดี๋ยวในวันนี้นะคะ สุขบัญญัติแห่งชาติอย่างที่เรารู้กัน 10 ข้อเลยนะคะ ซึ่งวันนี้เราเรียนข้อที่ 3 ถึงข้อที่ 6</w:t>
      </w:r>
    </w:p>
    <w:p>
      <w:pPr>
        <w:pStyle w:val="BodyText"/>
      </w:pPr>
      <w:r>
        <w:t xml:space="preserve">(คุณครูสุจิตรา) ข้อที่ 6 ค่ะ</w:t>
      </w:r>
    </w:p>
    <w:p>
      <w:pPr>
        <w:pStyle w:val="BodyText"/>
      </w:pPr>
      <w:r>
        <w:t xml:space="preserve">(คุณครูปฏิญญา) ข้อที่ 3 คืออะไรหรือคะ</w:t>
      </w:r>
    </w:p>
    <w:p>
      <w:pPr>
        <w:pStyle w:val="BodyText"/>
      </w:pPr>
      <w:r>
        <w:t xml:space="preserve">(คุณครูสุจิตรา) ในข้อที่ 3 นะคะ ข้อที่ 3 ก็จะเกี่ยวกับเรื่องเกี่ยวกับการล้างมือ และการขับถ่าย วันนี้เด็ก ๆ ก็ได้เรียนเรียนรู้กันนะคะ ล้างมือนะคะ ทั้ง 7 ขั้นตอน เด็ก ๆสามฝึกปฏิบัติได้ อย่างที่คุณครูบอสได้บอกไป วันนี้เรามีเพลงด้วยนะคะ</w:t>
      </w:r>
    </w:p>
    <w:p>
      <w:pPr>
        <w:pStyle w:val="BodyText"/>
      </w:pPr>
      <w:r>
        <w:t xml:space="preserve">(คุณครูปฏิญญา) ใช่แล้วล่ะคะ ร้องเพลงไปล้างมือไป ก็จะทำให้ร้องและปฏิบัติได้ครบทั้ง 7 ขั้นตอนเลย และต่อมาในข้อที่ 4 นั่นก็คือกินอาหารสุก สะอาด ปราศจากสารอันตรายและหลีกเลี่ยง และสีฉุดฉาด ซึ่งการรับประทานอาหารมีความสำคัญอย่างมากเลย เพราะการที่เราสุขภาพดีจากภายใน ก็จะทำให้นะคะ จากภายในนี่สู่ภายนอก ภายนอกเราก็จะดีไปด้วยค่ะ เด็ก ๆ คงอยากจะให้สุขภาพกายและสุขภาพจิตดีใช่ไหมคะ เลยนะคะ ต้องสุกสะอาด ไม่มีสารปนเปื้อน รวมไปถึงใครชอบทานรสจัดหรือสีฉูดฉาดนี่ไม่ดีเลยนะคะ อาจจะมีสารเคมี หรือว่าเป็นสารปรุงแต่งนะคะ อาจจะไปตกค้่งในร่างกายนะคะ</w:t>
      </w:r>
    </w:p>
    <w:p>
      <w:pPr>
        <w:pStyle w:val="BodyText"/>
      </w:pPr>
      <w:r>
        <w:t xml:space="preserve">(คุณครูสุจิตรา) ค่ะ ส่วนในข้อที่ 5 นะคะ งดบุหรี่ สุราสารเสพติดการพนันและ ไม่สำส่อนทางเพศนะคะ ซึ่งวันนี้ครูแลวนะคะว่า บุหรี่ สุรา หรือว่าเป็นสิ่งที่ไม่ดีนะคะ เป็นสิ่งที่เราไม่ควรที่จะเข้าไปยุ่งเกี่ยวเด็ดขาดเลย</w:t>
      </w:r>
    </w:p>
    <w:p>
      <w:pPr>
        <w:pStyle w:val="BodyText"/>
      </w:pPr>
      <w:r>
        <w:t xml:space="preserve">(คุณครูปฏิญญา) ใช่แล้วค่ะทำให้เรานะคะ สุขภาพกายนะคะ รวมไปถึงสิ่งต่าง ๆ ที่เกี่ยวกับเราย่ำแย่ตามไปด้วย และในข้อที่ 6 สร้างความสัมพันธ์ในครอบครัวให้อบอุ่นซึ่งข้อนี้นะคะ เราได้เรียนไป บ่อยครั้งเลย เรื่องการปฏิบัติภายในครอบครัว การรับผิดชอบหน้าที่ การพูดคุยกัน ซึ่งข้อนี้ถ้านำไปปฏิบัติได้จะดีอย่างมากเลยล่ะค่ะ และในสัปดาห์หน้านะคะ แน่นอนค่ะ เราต้องไปเรียนกันในเรื่องสุขบัญญัติแห่งชาติเช่นเคย ข้อที่ 7 ซึ่งถึงข้อที่ 10 ข้อสุดท้ายเลยค่ะ</w:t>
      </w:r>
    </w:p>
    <w:p>
      <w:pPr>
        <w:pStyle w:val="BodyText"/>
      </w:pPr>
      <w:r>
        <w:t xml:space="preserve">(คุณครูสุจิตรา) ค่ะในส่วนที่เราต้องเตรียมนะคะ นักเรียนปลายทางนะคะ ต้องเตรียมธงสีแดงและธงสีเขียวค่ะ ธงเสีแดง และธงสีเขียวค่ะ และใบงเรื่อง บันทึกการปฏิบัติตนของฉัน เนื้อร้องเพลงสุขบัญญัติชาติ 1 ประการ นักเรียนนะคะ สามารถเตรียมใบงานมาได้เลย และธงสีแดง และธงสีเขียว คุณครูปบา่ยทาสีได้ตามความเหมาะสมนะคะ ตามที่โรงเรียนปลายทางมีเลยค่ะ และสำหรับวันนี้นะคะ ครูบอสและครูซากิขอลาไเพียงเท่านี้ แล้วเดี๋ยวเรากลับมาพบกันใหม่ในสัปดาห์หน้า สำหรับวันนี้ สวัสดีค่ะ บ๊าบบายบ๊ายบ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3) ๕ สุขบัญญัติแห่งชาติ ข้อที่ 3 – 6 3 ธ.ค. 64 (มีใบงาน)</dc:title>
  <dc:creator/>
  <cp:keywords/>
  <dcterms:created xsi:type="dcterms:W3CDTF">2022-10-17T04:31:12Z</dcterms:created>
  <dcterms:modified xsi:type="dcterms:W3CDTF">2022-10-17T04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ตุลาคม 2565 เวลา 10.00 น.</vt:lpwstr>
  </property>
  <property fmtid="{D5CDD505-2E9C-101B-9397-08002B2CF9AE}" pid="3" name="subtitle">
    <vt:lpwstr/>
  </property>
</Properties>
</file>